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acific Edg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7"/>
        <w:gridCol w:w="563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479 58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Dunedi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erson Lloyd, Dunedi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Gib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acificedgedx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8F238B3" w:rsidR="00661C78" w:rsidRDefault="00975140">
      <w:r>
        <w:rPr>
          <w:noProof/>
        </w:rPr>
        <w:drawing>
          <wp:inline distT="0" distB="0" distL="0" distR="0" wp14:anchorId="11F8A3AF" wp14:editId="3D56E09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75140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0:00Z</dcterms:modified>
</cp:coreProperties>
</file>